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D6DE7F" w14:textId="5B2BDE3E" w:rsidR="009C559D" w:rsidRDefault="00E21908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/>
          <w:bCs/>
        </w:rPr>
      </w:pPr>
      <w:r w:rsidRPr="00E21908">
        <w:rPr>
          <w:rFonts w:asciiTheme="majorHAnsi" w:hAnsiTheme="majorHAnsi"/>
          <w:b/>
          <w:bCs/>
        </w:rPr>
        <w:t>Project Statement:</w:t>
      </w:r>
    </w:p>
    <w:p w14:paraId="34B87703" w14:textId="77777777" w:rsidR="000E5B3F" w:rsidRDefault="000E5B3F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/>
          <w:bCs/>
        </w:rPr>
      </w:pPr>
    </w:p>
    <w:p w14:paraId="23BA6E75" w14:textId="48523A39" w:rsidR="000E5B3F" w:rsidRPr="000E5B3F" w:rsidRDefault="000E5B3F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bookmarkStart w:id="0" w:name="_GoBack"/>
      <w:r>
        <w:rPr>
          <w:rFonts w:asciiTheme="majorHAnsi" w:hAnsiTheme="majorHAnsi"/>
          <w:bCs/>
        </w:rPr>
        <w:t xml:space="preserve">Use the </w:t>
      </w:r>
      <w:r w:rsidR="006F5AFE">
        <w:rPr>
          <w:rFonts w:asciiTheme="majorHAnsi" w:hAnsiTheme="majorHAnsi"/>
          <w:bCs/>
        </w:rPr>
        <w:t>dataset provided &amp; answer the following questions.</w:t>
      </w:r>
    </w:p>
    <w:bookmarkEnd w:id="0"/>
    <w:p w14:paraId="0C2298C3" w14:textId="77777777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</w:p>
    <w:p w14:paraId="741EEF30" w14:textId="77777777" w:rsidR="009C559D" w:rsidRDefault="009C559D" w:rsidP="0087489A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Find out the relationship between Tenure and Monthly Charges</w:t>
      </w:r>
    </w:p>
    <w:p w14:paraId="2D119919" w14:textId="77777777" w:rsidR="009C559D" w:rsidRDefault="009C559D" w:rsidP="001F08B7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Also find out the 3 most important factors responsible for customers to churn out</w:t>
      </w:r>
    </w:p>
    <w:p w14:paraId="26375A75" w14:textId="2F4894DF" w:rsidR="009C559D" w:rsidRPr="009C559D" w:rsidRDefault="009C559D" w:rsidP="001F08B7">
      <w:pPr>
        <w:pStyle w:val="ListParagraph"/>
        <w:numPr>
          <w:ilvl w:val="0"/>
          <w:numId w:val="27"/>
        </w:num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Comparing multiple models, find out the best mod</w:t>
      </w:r>
      <w:r>
        <w:rPr>
          <w:rFonts w:asciiTheme="majorHAnsi" w:hAnsiTheme="majorHAnsi"/>
          <w:bCs/>
        </w:rPr>
        <w:t>el suitable for Monthly Charges</w:t>
      </w:r>
    </w:p>
    <w:p w14:paraId="78B79241" w14:textId="77777777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</w:p>
    <w:p w14:paraId="747E4BF0" w14:textId="785A7BA0" w:rsidR="009C559D" w:rsidRPr="009C559D" w:rsidRDefault="009C559D" w:rsidP="009C559D">
      <w:pPr>
        <w:tabs>
          <w:tab w:val="left" w:pos="9540"/>
        </w:tabs>
        <w:ind w:right="540"/>
        <w:jc w:val="both"/>
        <w:rPr>
          <w:rFonts w:asciiTheme="majorHAnsi" w:hAnsiTheme="majorHAnsi"/>
          <w:bCs/>
        </w:rPr>
      </w:pPr>
      <w:r w:rsidRPr="009C559D">
        <w:rPr>
          <w:rFonts w:asciiTheme="majorHAnsi" w:hAnsiTheme="majorHAnsi"/>
          <w:bCs/>
        </w:rPr>
        <w:t>** Also multiple other classification questions can be put up as per requirement.</w:t>
      </w:r>
    </w:p>
    <w:sectPr w:rsidR="009C559D" w:rsidRPr="009C559D" w:rsidSect="00DC5B36">
      <w:headerReference w:type="default" r:id="rId7"/>
      <w:footerReference w:type="default" r:id="rId8"/>
      <w:pgSz w:w="12240" w:h="15840"/>
      <w:pgMar w:top="1440" w:right="720" w:bottom="630" w:left="1440" w:header="864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52614" w14:textId="77777777" w:rsidR="0078431F" w:rsidRDefault="0078431F" w:rsidP="00312457">
      <w:r>
        <w:separator/>
      </w:r>
    </w:p>
  </w:endnote>
  <w:endnote w:type="continuationSeparator" w:id="0">
    <w:p w14:paraId="092C8756" w14:textId="77777777" w:rsidR="0078431F" w:rsidRDefault="0078431F" w:rsidP="003124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19F05B8" w14:textId="77777777" w:rsidR="00E97924" w:rsidRPr="00E53704" w:rsidRDefault="00E97924" w:rsidP="006D54F2">
    <w:pPr>
      <w:pStyle w:val="Footer"/>
      <w:tabs>
        <w:tab w:val="clear" w:pos="9360"/>
        <w:tab w:val="right" w:pos="9540"/>
      </w:tabs>
      <w:ind w:right="-180"/>
      <w:jc w:val="right"/>
      <w:rPr>
        <w:sz w:val="16"/>
      </w:rPr>
    </w:pPr>
  </w:p>
  <w:p w14:paraId="7CAB5E46" w14:textId="77777777" w:rsidR="00E97924" w:rsidRDefault="00E97924" w:rsidP="006D54F2">
    <w:pPr>
      <w:pStyle w:val="Footer"/>
    </w:pPr>
  </w:p>
  <w:p w14:paraId="554C9C23" w14:textId="77777777" w:rsidR="00E97924" w:rsidRPr="00DB2F82" w:rsidRDefault="00E97924" w:rsidP="006D54F2">
    <w:pPr>
      <w:pStyle w:val="Footer"/>
    </w:pPr>
  </w:p>
  <w:sdt>
    <w:sdtPr>
      <w:rPr>
        <w:sz w:val="16"/>
      </w:rPr>
      <w:id w:val="-1938050340"/>
      <w:docPartObj>
        <w:docPartGallery w:val="Page Numbers (Bottom of Page)"/>
        <w:docPartUnique/>
      </w:docPartObj>
    </w:sdtPr>
    <w:sdtEndPr/>
    <w:sdtContent>
      <w:p w14:paraId="770EDC87" w14:textId="77777777" w:rsidR="00E97924" w:rsidRPr="00E53704" w:rsidRDefault="00E97924" w:rsidP="00357911">
        <w:pPr>
          <w:pStyle w:val="Footer"/>
          <w:tabs>
            <w:tab w:val="clear" w:pos="9360"/>
            <w:tab w:val="right" w:pos="9540"/>
          </w:tabs>
          <w:ind w:right="540"/>
          <w:jc w:val="right"/>
          <w:rPr>
            <w:sz w:val="16"/>
          </w:rPr>
        </w:pP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4660F049" wp14:editId="0FEEED2D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99959</wp:posOffset>
                  </wp:positionV>
                  <wp:extent cx="6238875" cy="0"/>
                  <wp:effectExtent l="0" t="19050" r="9525" b="19050"/>
                  <wp:wrapNone/>
                  <wp:docPr id="2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<w:pict>
                <v:shapetype w14:anchorId="13EC970A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3" o:spid="_x0000_s1026" type="#_x0000_t32" style="position:absolute;margin-left:-11.25pt;margin-top:-7.85pt;width:491.25pt;height:0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" strokecolor="#7f7f7f [1612]" strokeweight="3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2336" behindDoc="0" locked="0" layoutInCell="1" allowOverlap="1" wp14:anchorId="5C0D83DB" wp14:editId="0D883E5B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0</wp:posOffset>
                  </wp:positionV>
                  <wp:extent cx="6238875" cy="0"/>
                  <wp:effectExtent l="9525" t="16510" r="9525" b="12065"/>
                  <wp:wrapNone/>
                  <wp:docPr id="3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    <w:pict>
                <v:shape w14:anchorId="1034C30F" id="AutoShape 12" o:spid="_x0000_s1026" type="#_x0000_t32" style="position:absolute;margin-left:-11.25pt;margin-top:-4.7pt;width:491.25pt;height:0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" strokecolor="#bfbfbf [2412]" strokeweight="1.5pt"/>
              </w:pict>
            </mc:Fallback>
          </mc:AlternateContent>
        </w:r>
        <w:r>
          <w:rPr>
            <w:rFonts w:asciiTheme="majorHAnsi" w:hAnsiTheme="majorHAnsi"/>
            <w:noProof/>
            <w:sz w:val="16"/>
            <w:lang w:val="en-GB" w:eastAsia="en-GB"/>
          </w:rPr>
          <mc:AlternateContent>
            <mc:Choice Requires="wps">
              <w:drawing>
                <wp:anchor distT="0" distB="0" distL="114300" distR="114300" simplePos="0" relativeHeight="251664384" behindDoc="0" locked="0" layoutInCell="1" allowOverlap="1" wp14:anchorId="3ECCDBB6" wp14:editId="5415A6DD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254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DAF4CA4" w14:textId="77777777" w:rsidR="00E97924" w:rsidRPr="00AD2960" w:rsidRDefault="00E97924" w:rsidP="0011324E">
                              <w:pPr>
                                <w:jc w:val="both"/>
                                <w:rPr>
                                  <w:rFonts w:asciiTheme="majorHAnsi" w:hAnsiTheme="majorHAnsi"/>
                                  <w:sz w:val="18"/>
                                </w:rPr>
                              </w:pP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Confidential and restricted. Do not distribute. </w:t>
                              </w:r>
                              <w:r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>©</w:t>
                              </w:r>
                              <w:r w:rsidRPr="00AD2960">
                                <w:rPr>
                                  <w:rFonts w:asciiTheme="majorHAnsi" w:hAnsiTheme="majorHAnsi"/>
                                  <w:color w:val="262626" w:themeColor="text1" w:themeTint="D9"/>
                                  <w:sz w:val="16"/>
                                </w:rPr>
                                <w:t xml:space="preserve">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ECCDBB6" id="Rectangle 14" o:spid="_x0000_s1026" style="position:absolute;left:0;text-align:left;margin-left:-18.75pt;margin-top:-2.45pt;width:440.25pt;height:2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" filled="f" stroked="f">
                  <v:textbox>
                    <w:txbxContent>
                      <w:p w14:paraId="5DAF4CA4" w14:textId="77777777" w:rsidR="00E97924" w:rsidRPr="00AD2960" w:rsidRDefault="00E97924" w:rsidP="0011324E">
                        <w:pPr>
                          <w:jc w:val="both"/>
                          <w:rPr>
                            <w:rFonts w:asciiTheme="majorHAnsi" w:hAnsiTheme="majorHAnsi"/>
                            <w:sz w:val="18"/>
                          </w:rPr>
                        </w:pP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Confidential and restricted. Do not distribute. </w:t>
                        </w:r>
                        <w:r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>©</w:t>
                        </w:r>
                        <w:r w:rsidRPr="00AD2960">
                          <w:rPr>
                            <w:rFonts w:asciiTheme="majorHAnsi" w:hAnsiTheme="majorHAnsi"/>
                            <w:color w:val="262626" w:themeColor="text1" w:themeTint="D9"/>
                            <w:sz w:val="16"/>
                          </w:rPr>
                          <w:t xml:space="preserve">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AD2960">
          <w:rPr>
            <w:rFonts w:asciiTheme="majorHAnsi" w:hAnsiTheme="majorHAnsi"/>
            <w:sz w:val="16"/>
          </w:rPr>
          <w:fldChar w:fldCharType="begin"/>
        </w:r>
        <w:r w:rsidRPr="00AD2960">
          <w:rPr>
            <w:rFonts w:asciiTheme="majorHAnsi" w:hAnsiTheme="majorHAnsi"/>
            <w:sz w:val="16"/>
          </w:rPr>
          <w:instrText xml:space="preserve"> PAGE   \* MERGEFORMAT </w:instrText>
        </w:r>
        <w:r w:rsidRPr="00AD2960">
          <w:rPr>
            <w:rFonts w:asciiTheme="majorHAnsi" w:hAnsiTheme="majorHAnsi"/>
            <w:sz w:val="16"/>
          </w:rPr>
          <w:fldChar w:fldCharType="separate"/>
        </w:r>
        <w:r w:rsidR="006F5AFE">
          <w:rPr>
            <w:rFonts w:asciiTheme="majorHAnsi" w:hAnsiTheme="majorHAnsi"/>
            <w:noProof/>
            <w:sz w:val="16"/>
          </w:rPr>
          <w:t>1</w:t>
        </w:r>
        <w:r w:rsidRPr="00AD2960">
          <w:rPr>
            <w:rFonts w:asciiTheme="majorHAnsi" w:hAnsiTheme="majorHAnsi"/>
            <w:sz w:val="16"/>
          </w:rPr>
          <w:fldChar w:fldCharType="end"/>
        </w:r>
      </w:p>
    </w:sdtContent>
  </w:sdt>
  <w:p w14:paraId="102F23E0" w14:textId="77777777" w:rsidR="00E97924" w:rsidRPr="006D54F2" w:rsidRDefault="00E97924" w:rsidP="006D54F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897756" w14:textId="77777777" w:rsidR="0078431F" w:rsidRDefault="0078431F" w:rsidP="00312457">
      <w:r>
        <w:separator/>
      </w:r>
    </w:p>
  </w:footnote>
  <w:footnote w:type="continuationSeparator" w:id="0">
    <w:p w14:paraId="124471B4" w14:textId="77777777" w:rsidR="0078431F" w:rsidRDefault="0078431F" w:rsidP="0031245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DD8FE" w14:textId="3EF16311" w:rsidR="00EF1F25" w:rsidRPr="00D743E5" w:rsidRDefault="00E97924" w:rsidP="00E21908">
    <w:pPr>
      <w:pStyle w:val="Title"/>
      <w:spacing w:line="360" w:lineRule="auto"/>
      <w:rPr>
        <w:u w:color="FFFFFF" w:themeColor="background1" w:themeTint="00" w:themeShade="00"/>
      </w:rPr>
    </w:pPr>
    <w:r w:rsidRPr="00D743E5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2D1F2A4" wp14:editId="1B5636C0">
              <wp:simplePos x="0" y="0"/>
              <wp:positionH relativeFrom="column">
                <wp:posOffset>5243830</wp:posOffset>
              </wp:positionH>
              <wp:positionV relativeFrom="paragraph">
                <wp:posOffset>-261620</wp:posOffset>
              </wp:positionV>
              <wp:extent cx="775970" cy="730250"/>
              <wp:effectExtent l="0" t="0" r="5080" b="0"/>
              <wp:wrapNone/>
              <wp:docPr id="5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rect w14:anchorId="7CA3BE51" id="Rectangle 3" o:spid="_x0000_s1026" alt="Imarticus-Logo" style="position:absolute;margin-left:412.9pt;margin-top:-20.6pt;width:61.1pt;height:57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QqYh62AIAAKUFAAAOAAAAAAAAAAAAAAAAADoCAABkcnMvZTJvRG9jLnhtbFBLAQItABQABgAI&#10;AAAAIQCqJg6+vAAAACEBAAAZAAAAAAAAAAAAAAAAAD4FAABkcnMvX3JlbHMvZTJvRG9jLnhtbC5y&#10;ZWxzUEsBAi0AFAAGAAgAAAAhAIeaq9n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9203B8">
      <w:rPr>
        <w:u w:color="FFFFFF" w:themeColor="background1" w:themeTint="00" w:themeShade="00"/>
      </w:rPr>
      <w:t>Post Graduate Program in Analytics</w:t>
    </w:r>
  </w:p>
  <w:p w14:paraId="2D7A4498" w14:textId="56FCA60C" w:rsidR="00E97924" w:rsidRPr="006D54F2" w:rsidRDefault="00E97924" w:rsidP="00E21908">
    <w:pPr>
      <w:pStyle w:val="Title"/>
      <w:spacing w:line="360" w:lineRule="auto"/>
      <w:rPr>
        <w:u w:color="FFFFFF" w:themeColor="background1" w:themeTint="00" w:themeShade="00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57F2DEE" wp14:editId="0B11D68F">
              <wp:simplePos x="0" y="0"/>
              <wp:positionH relativeFrom="column">
                <wp:posOffset>-16246</wp:posOffset>
              </wp:positionH>
              <wp:positionV relativeFrom="paragraph">
                <wp:posOffset>380365</wp:posOffset>
              </wp:positionV>
              <wp:extent cx="6086475" cy="0"/>
              <wp:effectExtent l="0" t="19050" r="9525" b="38100"/>
              <wp:wrapNone/>
              <wp:docPr id="7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64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5066E458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.3pt;margin-top:29.95pt;width:479.25pt;height:0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" strokecolor="#7f7f7f [1612]" strokeweight="4pt"/>
          </w:pict>
        </mc:Fallback>
      </mc:AlternateContent>
    </w:r>
    <w:r w:rsidR="009C559D">
      <w:rPr>
        <w:u w:color="FFFFFF" w:themeColor="background1" w:themeTint="00" w:themeShade="00"/>
      </w:rPr>
      <w:t>Practice Project - C</w:t>
    </w:r>
    <w:r w:rsidR="009C559D" w:rsidRPr="009C559D">
      <w:rPr>
        <w:u w:color="FFFFFF" w:themeColor="background1" w:themeTint="00" w:themeShade="00"/>
      </w:rPr>
      <w:t xml:space="preserve">ustomer </w:t>
    </w:r>
    <w:r w:rsidR="009C559D">
      <w:rPr>
        <w:u w:color="FFFFFF" w:themeColor="background1" w:themeTint="00" w:themeShade="00"/>
      </w:rPr>
      <w:t>C</w:t>
    </w:r>
    <w:r w:rsidR="009C559D" w:rsidRPr="009C559D">
      <w:rPr>
        <w:u w:color="FFFFFF" w:themeColor="background1" w:themeTint="00" w:themeShade="00"/>
      </w:rPr>
      <w:t>hur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5D7822"/>
    <w:multiLevelType w:val="hybridMultilevel"/>
    <w:tmpl w:val="31CCB7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5D4E80"/>
    <w:multiLevelType w:val="hybridMultilevel"/>
    <w:tmpl w:val="DF22B7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AA6F4B"/>
    <w:multiLevelType w:val="hybridMultilevel"/>
    <w:tmpl w:val="7B2262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8F6CE5"/>
    <w:multiLevelType w:val="hybridMultilevel"/>
    <w:tmpl w:val="33FE18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831F0B"/>
    <w:multiLevelType w:val="hybridMultilevel"/>
    <w:tmpl w:val="9CE226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1E4521F"/>
    <w:multiLevelType w:val="hybridMultilevel"/>
    <w:tmpl w:val="F18E8A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52536C"/>
    <w:multiLevelType w:val="hybridMultilevel"/>
    <w:tmpl w:val="2EB6760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B691033"/>
    <w:multiLevelType w:val="hybridMultilevel"/>
    <w:tmpl w:val="B8F05FDE"/>
    <w:lvl w:ilvl="0" w:tplc="7590A22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2EAF1B36"/>
    <w:multiLevelType w:val="hybridMultilevel"/>
    <w:tmpl w:val="49FE1B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06C52FE"/>
    <w:multiLevelType w:val="hybridMultilevel"/>
    <w:tmpl w:val="65DAD15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5BE7AC3"/>
    <w:multiLevelType w:val="hybridMultilevel"/>
    <w:tmpl w:val="A32E8F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BB67B1E"/>
    <w:multiLevelType w:val="hybridMultilevel"/>
    <w:tmpl w:val="E7D2246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32234D4"/>
    <w:multiLevelType w:val="hybridMultilevel"/>
    <w:tmpl w:val="FE5464CE"/>
    <w:lvl w:ilvl="0" w:tplc="C93213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49B7432E"/>
    <w:multiLevelType w:val="hybridMultilevel"/>
    <w:tmpl w:val="24D08E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BB46F7C"/>
    <w:multiLevelType w:val="hybridMultilevel"/>
    <w:tmpl w:val="F6A49A4C"/>
    <w:lvl w:ilvl="0" w:tplc="CD56F1E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55CA7E95"/>
    <w:multiLevelType w:val="hybridMultilevel"/>
    <w:tmpl w:val="406CF0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D3C11C3"/>
    <w:multiLevelType w:val="hybridMultilevel"/>
    <w:tmpl w:val="2CD2EA8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D9265CA"/>
    <w:multiLevelType w:val="hybridMultilevel"/>
    <w:tmpl w:val="714875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0A69BB"/>
    <w:multiLevelType w:val="hybridMultilevel"/>
    <w:tmpl w:val="51AA4C7E"/>
    <w:lvl w:ilvl="0" w:tplc="16B0BE4E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>
    <w:nsid w:val="60CF25AB"/>
    <w:multiLevelType w:val="hybridMultilevel"/>
    <w:tmpl w:val="85EACF68"/>
    <w:lvl w:ilvl="0" w:tplc="EEB8AB2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60DA63EE"/>
    <w:multiLevelType w:val="hybridMultilevel"/>
    <w:tmpl w:val="3E04951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2C27290"/>
    <w:multiLevelType w:val="hybridMultilevel"/>
    <w:tmpl w:val="C53406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74F04F7"/>
    <w:multiLevelType w:val="hybridMultilevel"/>
    <w:tmpl w:val="E700857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BA15BB3"/>
    <w:multiLevelType w:val="hybridMultilevel"/>
    <w:tmpl w:val="1D32663E"/>
    <w:lvl w:ilvl="0" w:tplc="C774311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6BBA1A2A"/>
    <w:multiLevelType w:val="hybridMultilevel"/>
    <w:tmpl w:val="0D84FB4C"/>
    <w:lvl w:ilvl="0" w:tplc="42FE6DE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77D74FA4"/>
    <w:multiLevelType w:val="hybridMultilevel"/>
    <w:tmpl w:val="8682B0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724ADF"/>
    <w:multiLevelType w:val="hybridMultilevel"/>
    <w:tmpl w:val="050ABF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2"/>
  </w:num>
  <w:num w:numId="4">
    <w:abstractNumId w:val="23"/>
  </w:num>
  <w:num w:numId="5">
    <w:abstractNumId w:val="19"/>
  </w:num>
  <w:num w:numId="6">
    <w:abstractNumId w:val="25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2"/>
  </w:num>
  <w:num w:numId="12">
    <w:abstractNumId w:val="11"/>
  </w:num>
  <w:num w:numId="13">
    <w:abstractNumId w:val="15"/>
  </w:num>
  <w:num w:numId="14">
    <w:abstractNumId w:val="26"/>
  </w:num>
  <w:num w:numId="15">
    <w:abstractNumId w:val="13"/>
  </w:num>
  <w:num w:numId="16">
    <w:abstractNumId w:val="4"/>
  </w:num>
  <w:num w:numId="17">
    <w:abstractNumId w:val="8"/>
  </w:num>
  <w:num w:numId="18">
    <w:abstractNumId w:val="20"/>
  </w:num>
  <w:num w:numId="19">
    <w:abstractNumId w:val="0"/>
  </w:num>
  <w:num w:numId="20">
    <w:abstractNumId w:val="9"/>
  </w:num>
  <w:num w:numId="21">
    <w:abstractNumId w:val="21"/>
  </w:num>
  <w:num w:numId="22">
    <w:abstractNumId w:val="7"/>
  </w:num>
  <w:num w:numId="23">
    <w:abstractNumId w:val="17"/>
  </w:num>
  <w:num w:numId="24">
    <w:abstractNumId w:val="6"/>
  </w:num>
  <w:num w:numId="25">
    <w:abstractNumId w:val="22"/>
  </w:num>
  <w:num w:numId="26">
    <w:abstractNumId w:val="18"/>
  </w:num>
  <w:num w:numId="27">
    <w:abstractNumId w:val="16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xNzYwN7I0NDUytzRW0lEKTi0uzszPAykwqgUAY33g2CwAAAA="/>
  </w:docVars>
  <w:rsids>
    <w:rsidRoot w:val="00722868"/>
    <w:rsid w:val="00007DC2"/>
    <w:rsid w:val="00044FF2"/>
    <w:rsid w:val="0006085F"/>
    <w:rsid w:val="000A7E0C"/>
    <w:rsid w:val="000B358D"/>
    <w:rsid w:val="000B73BD"/>
    <w:rsid w:val="000D02ED"/>
    <w:rsid w:val="000D4CEB"/>
    <w:rsid w:val="000E1492"/>
    <w:rsid w:val="000E5B3F"/>
    <w:rsid w:val="000F2FB5"/>
    <w:rsid w:val="001023AB"/>
    <w:rsid w:val="00105B86"/>
    <w:rsid w:val="0011314B"/>
    <w:rsid w:val="0011324E"/>
    <w:rsid w:val="00113FDC"/>
    <w:rsid w:val="00115988"/>
    <w:rsid w:val="001162D4"/>
    <w:rsid w:val="00140EB1"/>
    <w:rsid w:val="001506FC"/>
    <w:rsid w:val="00170D12"/>
    <w:rsid w:val="001775CD"/>
    <w:rsid w:val="001815D1"/>
    <w:rsid w:val="001A4C8C"/>
    <w:rsid w:val="001B3E0B"/>
    <w:rsid w:val="001B7176"/>
    <w:rsid w:val="00203BF7"/>
    <w:rsid w:val="00206F10"/>
    <w:rsid w:val="0021268B"/>
    <w:rsid w:val="00217EA5"/>
    <w:rsid w:val="00220EA8"/>
    <w:rsid w:val="002354B1"/>
    <w:rsid w:val="00244A43"/>
    <w:rsid w:val="00253089"/>
    <w:rsid w:val="00254DF4"/>
    <w:rsid w:val="00264A56"/>
    <w:rsid w:val="00265BC1"/>
    <w:rsid w:val="00294862"/>
    <w:rsid w:val="002A126D"/>
    <w:rsid w:val="002B496A"/>
    <w:rsid w:val="002B4D66"/>
    <w:rsid w:val="002B5BCC"/>
    <w:rsid w:val="002C1AD2"/>
    <w:rsid w:val="002C41AC"/>
    <w:rsid w:val="002D35FE"/>
    <w:rsid w:val="002F3D06"/>
    <w:rsid w:val="0030569E"/>
    <w:rsid w:val="00307246"/>
    <w:rsid w:val="003108EB"/>
    <w:rsid w:val="00312457"/>
    <w:rsid w:val="003137E3"/>
    <w:rsid w:val="00325948"/>
    <w:rsid w:val="00325963"/>
    <w:rsid w:val="0033102B"/>
    <w:rsid w:val="00357911"/>
    <w:rsid w:val="00377373"/>
    <w:rsid w:val="003816FA"/>
    <w:rsid w:val="00390C80"/>
    <w:rsid w:val="003D336C"/>
    <w:rsid w:val="003D500D"/>
    <w:rsid w:val="003D78F4"/>
    <w:rsid w:val="003E4BA8"/>
    <w:rsid w:val="00402FBA"/>
    <w:rsid w:val="00405B60"/>
    <w:rsid w:val="00422274"/>
    <w:rsid w:val="00423B8F"/>
    <w:rsid w:val="0042760E"/>
    <w:rsid w:val="004405E0"/>
    <w:rsid w:val="00441DCB"/>
    <w:rsid w:val="00456524"/>
    <w:rsid w:val="0046654F"/>
    <w:rsid w:val="00477C29"/>
    <w:rsid w:val="004A6A39"/>
    <w:rsid w:val="004C4622"/>
    <w:rsid w:val="004C4EC9"/>
    <w:rsid w:val="004C6764"/>
    <w:rsid w:val="004C74F6"/>
    <w:rsid w:val="004E1F10"/>
    <w:rsid w:val="004E4BBF"/>
    <w:rsid w:val="004F4ECA"/>
    <w:rsid w:val="004F70C5"/>
    <w:rsid w:val="00521F9F"/>
    <w:rsid w:val="005227B2"/>
    <w:rsid w:val="00535BE5"/>
    <w:rsid w:val="005526F5"/>
    <w:rsid w:val="00566509"/>
    <w:rsid w:val="005718E6"/>
    <w:rsid w:val="00572BE8"/>
    <w:rsid w:val="00577228"/>
    <w:rsid w:val="0058088B"/>
    <w:rsid w:val="005C5CB5"/>
    <w:rsid w:val="005D772E"/>
    <w:rsid w:val="005E2AAB"/>
    <w:rsid w:val="005E4C48"/>
    <w:rsid w:val="0060550F"/>
    <w:rsid w:val="00617C2A"/>
    <w:rsid w:val="00647D8D"/>
    <w:rsid w:val="006865D3"/>
    <w:rsid w:val="00686ED5"/>
    <w:rsid w:val="006B1702"/>
    <w:rsid w:val="006C4031"/>
    <w:rsid w:val="006C5F58"/>
    <w:rsid w:val="006D02F7"/>
    <w:rsid w:val="006D419B"/>
    <w:rsid w:val="006D54F2"/>
    <w:rsid w:val="006E740A"/>
    <w:rsid w:val="006F5AFE"/>
    <w:rsid w:val="0070735C"/>
    <w:rsid w:val="0071037A"/>
    <w:rsid w:val="0071336E"/>
    <w:rsid w:val="00722868"/>
    <w:rsid w:val="00723884"/>
    <w:rsid w:val="007448AA"/>
    <w:rsid w:val="00751A3F"/>
    <w:rsid w:val="00753B85"/>
    <w:rsid w:val="00754D4D"/>
    <w:rsid w:val="00765E64"/>
    <w:rsid w:val="007717B3"/>
    <w:rsid w:val="00777346"/>
    <w:rsid w:val="0078431F"/>
    <w:rsid w:val="007A1AB7"/>
    <w:rsid w:val="007E6653"/>
    <w:rsid w:val="007F5123"/>
    <w:rsid w:val="00830DFB"/>
    <w:rsid w:val="00832335"/>
    <w:rsid w:val="008328B6"/>
    <w:rsid w:val="0084420D"/>
    <w:rsid w:val="00854BEE"/>
    <w:rsid w:val="00857571"/>
    <w:rsid w:val="008746C0"/>
    <w:rsid w:val="008748BA"/>
    <w:rsid w:val="0089749E"/>
    <w:rsid w:val="008A04DD"/>
    <w:rsid w:val="008B1687"/>
    <w:rsid w:val="008B2B8A"/>
    <w:rsid w:val="008B3D33"/>
    <w:rsid w:val="008B7DA1"/>
    <w:rsid w:val="008D6C4A"/>
    <w:rsid w:val="008E18F4"/>
    <w:rsid w:val="008E3BC2"/>
    <w:rsid w:val="008E55DF"/>
    <w:rsid w:val="008F134C"/>
    <w:rsid w:val="00905CDF"/>
    <w:rsid w:val="00911C38"/>
    <w:rsid w:val="0091584B"/>
    <w:rsid w:val="009203B8"/>
    <w:rsid w:val="00924012"/>
    <w:rsid w:val="00926C38"/>
    <w:rsid w:val="00934711"/>
    <w:rsid w:val="00945C32"/>
    <w:rsid w:val="00961E6E"/>
    <w:rsid w:val="0096335C"/>
    <w:rsid w:val="009661E3"/>
    <w:rsid w:val="00971409"/>
    <w:rsid w:val="00971E85"/>
    <w:rsid w:val="00972B33"/>
    <w:rsid w:val="00973729"/>
    <w:rsid w:val="00980645"/>
    <w:rsid w:val="00991963"/>
    <w:rsid w:val="009A1D1F"/>
    <w:rsid w:val="009B465C"/>
    <w:rsid w:val="009C559D"/>
    <w:rsid w:val="009E3CA5"/>
    <w:rsid w:val="009E4800"/>
    <w:rsid w:val="00A162C2"/>
    <w:rsid w:val="00A30DB2"/>
    <w:rsid w:val="00A348ED"/>
    <w:rsid w:val="00A36580"/>
    <w:rsid w:val="00A43EEA"/>
    <w:rsid w:val="00A61946"/>
    <w:rsid w:val="00A83C14"/>
    <w:rsid w:val="00AA21FD"/>
    <w:rsid w:val="00AB5BB5"/>
    <w:rsid w:val="00AB697A"/>
    <w:rsid w:val="00AB6D58"/>
    <w:rsid w:val="00AD50BA"/>
    <w:rsid w:val="00AE53DA"/>
    <w:rsid w:val="00AE60C0"/>
    <w:rsid w:val="00B00665"/>
    <w:rsid w:val="00B07344"/>
    <w:rsid w:val="00B23E0C"/>
    <w:rsid w:val="00B41FC2"/>
    <w:rsid w:val="00B469CF"/>
    <w:rsid w:val="00B7608B"/>
    <w:rsid w:val="00B819F0"/>
    <w:rsid w:val="00B849B5"/>
    <w:rsid w:val="00BB04F8"/>
    <w:rsid w:val="00BB7E31"/>
    <w:rsid w:val="00BB7FFE"/>
    <w:rsid w:val="00BC131E"/>
    <w:rsid w:val="00BD091D"/>
    <w:rsid w:val="00BD4449"/>
    <w:rsid w:val="00C06CB2"/>
    <w:rsid w:val="00C35B35"/>
    <w:rsid w:val="00C40CCA"/>
    <w:rsid w:val="00C42A31"/>
    <w:rsid w:val="00C45D25"/>
    <w:rsid w:val="00C47D0C"/>
    <w:rsid w:val="00C56862"/>
    <w:rsid w:val="00C768B5"/>
    <w:rsid w:val="00C952B1"/>
    <w:rsid w:val="00CA1268"/>
    <w:rsid w:val="00CA1B7D"/>
    <w:rsid w:val="00CB5410"/>
    <w:rsid w:val="00CC3611"/>
    <w:rsid w:val="00CE1079"/>
    <w:rsid w:val="00CF7ACE"/>
    <w:rsid w:val="00D03672"/>
    <w:rsid w:val="00D30ACD"/>
    <w:rsid w:val="00D33A12"/>
    <w:rsid w:val="00D34874"/>
    <w:rsid w:val="00D45CBB"/>
    <w:rsid w:val="00D57AA6"/>
    <w:rsid w:val="00D675E1"/>
    <w:rsid w:val="00D743E5"/>
    <w:rsid w:val="00D76C72"/>
    <w:rsid w:val="00D937FA"/>
    <w:rsid w:val="00D94BD6"/>
    <w:rsid w:val="00DA09FD"/>
    <w:rsid w:val="00DB6A45"/>
    <w:rsid w:val="00DC5B36"/>
    <w:rsid w:val="00DD0E63"/>
    <w:rsid w:val="00DE09B1"/>
    <w:rsid w:val="00DE4CAF"/>
    <w:rsid w:val="00E000E0"/>
    <w:rsid w:val="00E127FF"/>
    <w:rsid w:val="00E13BFB"/>
    <w:rsid w:val="00E21908"/>
    <w:rsid w:val="00E2646E"/>
    <w:rsid w:val="00E40912"/>
    <w:rsid w:val="00E41CD7"/>
    <w:rsid w:val="00E44E68"/>
    <w:rsid w:val="00E5282B"/>
    <w:rsid w:val="00E56840"/>
    <w:rsid w:val="00E86629"/>
    <w:rsid w:val="00E9173C"/>
    <w:rsid w:val="00E918D6"/>
    <w:rsid w:val="00E97924"/>
    <w:rsid w:val="00EA2C58"/>
    <w:rsid w:val="00EC1E22"/>
    <w:rsid w:val="00ED7197"/>
    <w:rsid w:val="00EF1F25"/>
    <w:rsid w:val="00F32E94"/>
    <w:rsid w:val="00F34D9D"/>
    <w:rsid w:val="00F3703B"/>
    <w:rsid w:val="00F445E5"/>
    <w:rsid w:val="00F474FE"/>
    <w:rsid w:val="00F53620"/>
    <w:rsid w:val="00F64C70"/>
    <w:rsid w:val="00F64F31"/>
    <w:rsid w:val="00F832D1"/>
    <w:rsid w:val="00F858BC"/>
    <w:rsid w:val="00F90554"/>
    <w:rsid w:val="00F964BC"/>
    <w:rsid w:val="00FB71B6"/>
    <w:rsid w:val="00FB7554"/>
    <w:rsid w:val="00FE0737"/>
    <w:rsid w:val="00FE4055"/>
    <w:rsid w:val="00FF348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4C9FED"/>
  <w15:docId w15:val="{7AC2FE7D-949A-4ABA-93B0-1464ECD59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2C5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51A3F"/>
    <w:pPr>
      <w:keepNext/>
      <w:keepLines/>
      <w:spacing w:before="200" w:line="360" w:lineRule="auto"/>
      <w:ind w:right="540"/>
      <w:jc w:val="center"/>
      <w:outlineLvl w:val="1"/>
    </w:pPr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s"/>
    <w:basedOn w:val="Normal"/>
    <w:uiPriority w:val="34"/>
    <w:qFormat/>
    <w:rsid w:val="007228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2457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3124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2457"/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37F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37FA"/>
    <w:rPr>
      <w:rFonts w:ascii="Tahoma" w:hAnsi="Tahoma" w:cs="Tahoma"/>
      <w:sz w:val="16"/>
      <w:szCs w:val="16"/>
      <w:lang w:val="en-IN"/>
    </w:rPr>
  </w:style>
  <w:style w:type="paragraph" w:styleId="Title">
    <w:name w:val="Title"/>
    <w:basedOn w:val="Normal"/>
    <w:link w:val="TitleChar"/>
    <w:autoRedefine/>
    <w:uiPriority w:val="10"/>
    <w:qFormat/>
    <w:rsid w:val="00D743E5"/>
    <w:pPr>
      <w:tabs>
        <w:tab w:val="left" w:pos="0"/>
      </w:tabs>
      <w:spacing w:after="300"/>
      <w:contextualSpacing/>
    </w:pPr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D743E5"/>
    <w:rPr>
      <w:rFonts w:asciiTheme="majorHAnsi" w:eastAsiaTheme="majorEastAsia" w:hAnsiTheme="majorHAnsi" w:cstheme="majorBidi"/>
      <w:b/>
      <w:color w:val="000000" w:themeColor="text1"/>
      <w:spacing w:val="5"/>
      <w:kern w:val="28"/>
      <w:sz w:val="30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751A3F"/>
    <w:rPr>
      <w:rFonts w:asciiTheme="majorHAnsi" w:eastAsiaTheme="majorEastAsia" w:hAnsiTheme="majorHAnsi" w:cstheme="majorBidi"/>
      <w:b/>
      <w:bCs/>
      <w:color w:val="595959" w:themeColor="text1" w:themeTint="A6"/>
      <w:sz w:val="28"/>
      <w:szCs w:val="28"/>
    </w:rPr>
  </w:style>
  <w:style w:type="table" w:styleId="TableGrid">
    <w:name w:val="Table Grid"/>
    <w:basedOn w:val="TableNormal"/>
    <w:uiPriority w:val="59"/>
    <w:rsid w:val="008442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F964BC"/>
    <w:pPr>
      <w:spacing w:before="100" w:beforeAutospacing="1" w:after="100" w:afterAutospacing="1"/>
    </w:pPr>
    <w:rPr>
      <w:lang w:val="en-US"/>
    </w:rPr>
  </w:style>
  <w:style w:type="character" w:customStyle="1" w:styleId="quiz-question-no">
    <w:name w:val="quiz-question-no"/>
    <w:basedOn w:val="DefaultParagraphFont"/>
    <w:rsid w:val="00F964BC"/>
  </w:style>
  <w:style w:type="character" w:customStyle="1" w:styleId="question">
    <w:name w:val="question"/>
    <w:basedOn w:val="DefaultParagraphFont"/>
    <w:rsid w:val="00F964BC"/>
  </w:style>
  <w:style w:type="character" w:customStyle="1" w:styleId="apple-converted-space">
    <w:name w:val="apple-converted-space"/>
    <w:basedOn w:val="DefaultParagraphFont"/>
    <w:rsid w:val="00F964BC"/>
  </w:style>
  <w:style w:type="character" w:customStyle="1" w:styleId="subquestion">
    <w:name w:val="subquestion"/>
    <w:basedOn w:val="DefaultParagraphFont"/>
    <w:rsid w:val="00E127FF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8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55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630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81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6722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4590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3098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93686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55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5371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24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0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9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3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549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68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98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5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71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80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3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15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7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7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8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73723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3990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834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32904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5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99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5817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473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53025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359">
          <w:marLeft w:val="0"/>
          <w:marRight w:val="27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92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5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86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0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8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05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7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4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92477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17696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1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9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13286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037998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600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2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482547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84456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874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45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18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340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17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57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9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4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34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17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9269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50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2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35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4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7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03257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9225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389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44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3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80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0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8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84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17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6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5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61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7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6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9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03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0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288869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12262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48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9796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36741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03083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372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8917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621604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12171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8930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804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0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560364">
          <w:marLeft w:val="403"/>
          <w:marRight w:val="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51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8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2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29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0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43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5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32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0415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42231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99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388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8158460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959759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34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9400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0353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5312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3810">
              <w:marLeft w:val="0"/>
              <w:marRight w:val="27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18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6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2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48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nobia</dc:creator>
  <cp:lastModifiedBy>Nisha Jebastin</cp:lastModifiedBy>
  <cp:revision>9</cp:revision>
  <dcterms:created xsi:type="dcterms:W3CDTF">2020-01-10T09:56:00Z</dcterms:created>
  <dcterms:modified xsi:type="dcterms:W3CDTF">2020-01-13T13:18:00Z</dcterms:modified>
</cp:coreProperties>
</file>